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CE0F95" w14:textId="66684253" w:rsidR="00752D3A" w:rsidRDefault="00752D3A" w:rsidP="00B85DC5">
      <w:pPr>
        <w:jc w:val="center"/>
        <w:rPr>
          <w:b/>
          <w:bCs/>
          <w:lang w:val="tr-TR"/>
        </w:rPr>
      </w:pPr>
      <w:r w:rsidRPr="00604D7B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7CE94764" wp14:editId="48C56569">
            <wp:simplePos x="0" y="0"/>
            <wp:positionH relativeFrom="margin">
              <wp:align>left</wp:align>
            </wp:positionH>
            <wp:positionV relativeFrom="paragraph">
              <wp:posOffset>-243205</wp:posOffset>
            </wp:positionV>
            <wp:extent cx="1104405" cy="453336"/>
            <wp:effectExtent l="0" t="0" r="635" b="4445"/>
            <wp:wrapNone/>
            <wp:docPr id="14" name="Resim 14" descr="İstanbul Gelişim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İstanbul Gelişim Üniversites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405" cy="45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056A9" w14:textId="2A770F1D" w:rsidR="00B76065" w:rsidRPr="00B85DC5" w:rsidRDefault="0019213B" w:rsidP="00B85DC5">
      <w:pPr>
        <w:jc w:val="center"/>
        <w:rPr>
          <w:b/>
          <w:bCs/>
          <w:lang w:val="tr-TR"/>
        </w:rPr>
      </w:pPr>
      <w:r>
        <w:rPr>
          <w:b/>
          <w:bCs/>
          <w:lang w:val="tr-TR"/>
        </w:rPr>
        <w:t>İGUGET Sınavına</w:t>
      </w:r>
      <w:r w:rsidR="00B76065" w:rsidRPr="00B76065">
        <w:rPr>
          <w:b/>
          <w:bCs/>
          <w:lang w:val="tr-TR"/>
        </w:rPr>
        <w:t xml:space="preserve"> İlişkin Duyuru</w:t>
      </w:r>
    </w:p>
    <w:p w14:paraId="1AA8B1B6" w14:textId="3B74C053" w:rsidR="00B76065" w:rsidRDefault="002F47D8" w:rsidP="00B76065">
      <w:pPr>
        <w:rPr>
          <w:lang w:val="tr-TR"/>
        </w:rPr>
      </w:pPr>
      <w:r>
        <w:rPr>
          <w:lang w:val="tr-TR"/>
        </w:rPr>
        <w:t>Sınav</w:t>
      </w:r>
      <w:r w:rsidR="00B76065" w:rsidRPr="00B76065">
        <w:rPr>
          <w:lang w:val="tr-TR"/>
        </w:rPr>
        <w:t xml:space="preserve"> </w:t>
      </w:r>
      <w:r w:rsidR="00B76065" w:rsidRPr="00E66C02">
        <w:rPr>
          <w:u w:val="single"/>
          <w:lang w:val="tr-TR"/>
        </w:rPr>
        <w:t>yüz</w:t>
      </w:r>
      <w:r w:rsidR="000D457E">
        <w:rPr>
          <w:u w:val="single"/>
          <w:lang w:val="tr-TR"/>
        </w:rPr>
        <w:t xml:space="preserve"> </w:t>
      </w:r>
      <w:r w:rsidR="00B76065" w:rsidRPr="00E66C02">
        <w:rPr>
          <w:u w:val="single"/>
          <w:lang w:val="tr-TR"/>
        </w:rPr>
        <w:t>yüze</w:t>
      </w:r>
      <w:r w:rsidR="00B76065" w:rsidRPr="00B76065">
        <w:rPr>
          <w:lang w:val="tr-TR"/>
        </w:rPr>
        <w:t xml:space="preserve"> yapılacaktır. </w:t>
      </w:r>
      <w:r w:rsidRPr="002F47D8">
        <w:rPr>
          <w:b/>
          <w:lang w:val="tr-TR"/>
        </w:rPr>
        <w:t>İGÜ</w:t>
      </w:r>
      <w:r>
        <w:rPr>
          <w:b/>
          <w:bCs/>
          <w:lang w:val="tr-TR"/>
        </w:rPr>
        <w:t>GET sınavı</w:t>
      </w:r>
      <w:r w:rsidR="00E8033C" w:rsidRPr="00651C5F">
        <w:rPr>
          <w:b/>
          <w:bCs/>
          <w:lang w:val="tr-TR"/>
        </w:rPr>
        <w:t xml:space="preserve"> </w:t>
      </w:r>
      <w:r w:rsidR="00E8033C" w:rsidRPr="00B76065">
        <w:rPr>
          <w:lang w:val="tr-TR"/>
        </w:rPr>
        <w:t>için</w:t>
      </w:r>
      <w:r w:rsidR="00B76065" w:rsidRPr="00B76065">
        <w:rPr>
          <w:lang w:val="tr-TR"/>
        </w:rPr>
        <w:t xml:space="preserve"> aşağıdaki tabloyu inceleyiniz.</w:t>
      </w:r>
    </w:p>
    <w:p w14:paraId="0902FDC8" w14:textId="247B03C8" w:rsidR="002F47D8" w:rsidRPr="00423EB1" w:rsidRDefault="00423EB1" w:rsidP="00B76065">
      <w:pPr>
        <w:rPr>
          <w:b/>
          <w:lang w:val="tr-TR"/>
        </w:rPr>
      </w:pPr>
      <w:r w:rsidRPr="00423EB1">
        <w:rPr>
          <w:b/>
          <w:lang w:val="tr-TR"/>
        </w:rPr>
        <w:t>*Devamsızlıktan kalan öğrenciler sınava katılamayacaktı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3"/>
        <w:gridCol w:w="3119"/>
        <w:gridCol w:w="2835"/>
        <w:gridCol w:w="1417"/>
        <w:gridCol w:w="993"/>
      </w:tblGrid>
      <w:tr w:rsidR="00A6737E" w:rsidRPr="00B76065" w14:paraId="4E4B7F9C" w14:textId="284EEC0A" w:rsidTr="00611827">
        <w:trPr>
          <w:trHeight w:val="332"/>
        </w:trPr>
        <w:tc>
          <w:tcPr>
            <w:tcW w:w="2263" w:type="dxa"/>
            <w:vAlign w:val="center"/>
          </w:tcPr>
          <w:p w14:paraId="0B1A6968" w14:textId="68732DF0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ınav</w:t>
            </w:r>
          </w:p>
        </w:tc>
        <w:tc>
          <w:tcPr>
            <w:tcW w:w="3119" w:type="dxa"/>
            <w:vAlign w:val="center"/>
          </w:tcPr>
          <w:p w14:paraId="0F4A78D3" w14:textId="2D922FA2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Tarih</w:t>
            </w:r>
          </w:p>
        </w:tc>
        <w:tc>
          <w:tcPr>
            <w:tcW w:w="2835" w:type="dxa"/>
            <w:vAlign w:val="center"/>
          </w:tcPr>
          <w:p w14:paraId="3709F96A" w14:textId="6976A3C6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aat</w:t>
            </w:r>
          </w:p>
        </w:tc>
        <w:tc>
          <w:tcPr>
            <w:tcW w:w="1417" w:type="dxa"/>
            <w:vAlign w:val="center"/>
          </w:tcPr>
          <w:p w14:paraId="14B22B48" w14:textId="51E81CB3" w:rsidR="00A6737E" w:rsidRPr="00B76065" w:rsidRDefault="00A6737E" w:rsidP="00651C5F">
            <w:pPr>
              <w:rPr>
                <w:b/>
                <w:bCs/>
                <w:lang w:val="tr-TR"/>
              </w:rPr>
            </w:pPr>
            <w:r w:rsidRPr="00B76065">
              <w:rPr>
                <w:b/>
                <w:bCs/>
                <w:lang w:val="tr-TR"/>
              </w:rPr>
              <w:t>Süre</w:t>
            </w:r>
          </w:p>
        </w:tc>
        <w:tc>
          <w:tcPr>
            <w:tcW w:w="993" w:type="dxa"/>
          </w:tcPr>
          <w:p w14:paraId="76C1F8C5" w14:textId="04D42B58" w:rsidR="00A6737E" w:rsidRPr="00B76065" w:rsidRDefault="00A6737E" w:rsidP="00651C5F">
            <w:pPr>
              <w:rPr>
                <w:b/>
                <w:bCs/>
                <w:lang w:val="tr-TR"/>
              </w:rPr>
            </w:pPr>
            <w:r>
              <w:rPr>
                <w:b/>
                <w:bCs/>
                <w:lang w:val="tr-TR"/>
              </w:rPr>
              <w:t>Konum</w:t>
            </w:r>
          </w:p>
        </w:tc>
      </w:tr>
      <w:tr w:rsidR="00A6737E" w:rsidRPr="00B76065" w14:paraId="054B2FC7" w14:textId="0A71A62A" w:rsidTr="00611827">
        <w:trPr>
          <w:trHeight w:val="629"/>
        </w:trPr>
        <w:tc>
          <w:tcPr>
            <w:tcW w:w="2263" w:type="dxa"/>
            <w:vAlign w:val="center"/>
          </w:tcPr>
          <w:p w14:paraId="416B59EA" w14:textId="0FF6347B" w:rsidR="00A6737E" w:rsidRPr="00B76065" w:rsidRDefault="002F47D8" w:rsidP="00651C5F">
            <w:pPr>
              <w:rPr>
                <w:lang w:val="tr-TR"/>
              </w:rPr>
            </w:pPr>
            <w:r>
              <w:rPr>
                <w:lang w:val="tr-TR"/>
              </w:rPr>
              <w:t>İGÜGET</w:t>
            </w:r>
          </w:p>
        </w:tc>
        <w:tc>
          <w:tcPr>
            <w:tcW w:w="3119" w:type="dxa"/>
            <w:vAlign w:val="center"/>
          </w:tcPr>
          <w:p w14:paraId="4E654278" w14:textId="5B7DBA14" w:rsidR="00A6737E" w:rsidRPr="00B76065" w:rsidRDefault="002F47D8" w:rsidP="006524C5">
            <w:pPr>
              <w:rPr>
                <w:lang w:val="tr-TR"/>
              </w:rPr>
            </w:pPr>
            <w:r>
              <w:rPr>
                <w:lang w:val="tr-TR"/>
              </w:rPr>
              <w:t>13 Haziran</w:t>
            </w:r>
            <w:r w:rsidR="006524C5">
              <w:rPr>
                <w:lang w:val="tr-TR"/>
              </w:rPr>
              <w:t xml:space="preserve"> 2024</w:t>
            </w:r>
          </w:p>
        </w:tc>
        <w:tc>
          <w:tcPr>
            <w:tcW w:w="2835" w:type="dxa"/>
            <w:vAlign w:val="center"/>
          </w:tcPr>
          <w:p w14:paraId="1E408DBD" w14:textId="21D88375" w:rsidR="00A6737E" w:rsidRDefault="002F47D8" w:rsidP="00B26D8A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="00A6737E" w:rsidRPr="00B76065">
              <w:rPr>
                <w:lang w:val="tr-TR"/>
              </w:rPr>
              <w:t>0</w:t>
            </w:r>
            <w:r w:rsidR="00B26D8A">
              <w:rPr>
                <w:lang w:val="tr-TR"/>
              </w:rPr>
              <w:t xml:space="preserve">   </w:t>
            </w:r>
          </w:p>
          <w:p w14:paraId="1DB3D4FB" w14:textId="1CAADC65" w:rsidR="00B26D8A" w:rsidRPr="00B76065" w:rsidRDefault="002F47D8" w:rsidP="00B26D8A">
            <w:pPr>
              <w:rPr>
                <w:lang w:val="tr-TR"/>
              </w:rPr>
            </w:pPr>
            <w:r>
              <w:rPr>
                <w:lang w:val="tr-TR"/>
              </w:rPr>
              <w:t xml:space="preserve">12:30 – 14:00 </w:t>
            </w:r>
          </w:p>
        </w:tc>
        <w:tc>
          <w:tcPr>
            <w:tcW w:w="1417" w:type="dxa"/>
            <w:vAlign w:val="center"/>
          </w:tcPr>
          <w:p w14:paraId="6230F318" w14:textId="2EA293F4" w:rsidR="00A6737E" w:rsidRPr="00B76065" w:rsidRDefault="002F47D8" w:rsidP="00B26D8A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9</w:t>
            </w:r>
            <w:r w:rsidR="00A6737E" w:rsidRPr="00B76065">
              <w:rPr>
                <w:lang w:val="tr-TR"/>
              </w:rPr>
              <w:t xml:space="preserve">0 </w:t>
            </w:r>
            <w:r w:rsidR="00B270BB">
              <w:rPr>
                <w:lang w:val="tr-TR"/>
              </w:rPr>
              <w:t>dakika</w:t>
            </w:r>
          </w:p>
          <w:p w14:paraId="16FE5D6E" w14:textId="1F601BD6" w:rsidR="00A6737E" w:rsidRPr="00B76065" w:rsidRDefault="00A6737E" w:rsidP="00B26D8A">
            <w:pPr>
              <w:jc w:val="center"/>
              <w:rPr>
                <w:lang w:val="tr-TR"/>
              </w:rPr>
            </w:pPr>
          </w:p>
        </w:tc>
        <w:tc>
          <w:tcPr>
            <w:tcW w:w="993" w:type="dxa"/>
          </w:tcPr>
          <w:p w14:paraId="0F39C849" w14:textId="77777777" w:rsidR="00A6737E" w:rsidRDefault="00A6737E" w:rsidP="00651C5F">
            <w:pPr>
              <w:rPr>
                <w:lang w:val="tr-TR"/>
              </w:rPr>
            </w:pPr>
            <w:r>
              <w:rPr>
                <w:lang w:val="tr-TR"/>
              </w:rPr>
              <w:t>E Blok</w:t>
            </w:r>
          </w:p>
          <w:p w14:paraId="450051D4" w14:textId="069A3C7D" w:rsidR="000D457E" w:rsidRDefault="000D457E" w:rsidP="00651C5F">
            <w:pPr>
              <w:rPr>
                <w:lang w:val="tr-TR"/>
              </w:rPr>
            </w:pPr>
          </w:p>
        </w:tc>
      </w:tr>
    </w:tbl>
    <w:p w14:paraId="0346B6A3" w14:textId="49FFA564" w:rsidR="00FD4A36" w:rsidRDefault="00FD4A36" w:rsidP="00B85DC5">
      <w:pPr>
        <w:rPr>
          <w:b/>
          <w:bCs/>
        </w:rPr>
      </w:pPr>
    </w:p>
    <w:p w14:paraId="6F78BF86" w14:textId="59FA6D7F" w:rsidR="00F61AC6" w:rsidRPr="00F61AC6" w:rsidRDefault="00F61AC6" w:rsidP="00B85DC5">
      <w:pPr>
        <w:rPr>
          <w:bCs/>
        </w:rPr>
      </w:pPr>
      <w:proofErr w:type="spellStart"/>
      <w:r w:rsidRPr="00F61AC6">
        <w:rPr>
          <w:bCs/>
        </w:rPr>
        <w:t>Öğrenci</w:t>
      </w:r>
      <w:proofErr w:type="spellEnd"/>
      <w:r w:rsidRPr="00F61AC6">
        <w:rPr>
          <w:bCs/>
        </w:rPr>
        <w:t xml:space="preserve"> </w:t>
      </w:r>
      <w:proofErr w:type="spellStart"/>
      <w:r w:rsidRPr="00F61AC6">
        <w:rPr>
          <w:bCs/>
        </w:rPr>
        <w:t>listeleri</w:t>
      </w:r>
      <w:proofErr w:type="spellEnd"/>
      <w:r w:rsidRPr="00F61AC6">
        <w:rPr>
          <w:bCs/>
        </w:rPr>
        <w:t xml:space="preserve"> </w:t>
      </w:r>
      <w:proofErr w:type="spellStart"/>
      <w:r>
        <w:rPr>
          <w:bCs/>
        </w:rPr>
        <w:t>ilerleyen</w:t>
      </w:r>
      <w:proofErr w:type="spellEnd"/>
      <w:r w:rsidRPr="00F61AC6">
        <w:rPr>
          <w:bCs/>
        </w:rPr>
        <w:t xml:space="preserve"> </w:t>
      </w:r>
      <w:proofErr w:type="spellStart"/>
      <w:r w:rsidRPr="00F61AC6">
        <w:rPr>
          <w:bCs/>
        </w:rPr>
        <w:t>tarihlerde</w:t>
      </w:r>
      <w:proofErr w:type="spellEnd"/>
      <w:r w:rsidRPr="00F61AC6">
        <w:rPr>
          <w:bCs/>
        </w:rPr>
        <w:t xml:space="preserve"> </w:t>
      </w:r>
      <w:proofErr w:type="spellStart"/>
      <w:r w:rsidRPr="00F61AC6">
        <w:rPr>
          <w:bCs/>
        </w:rPr>
        <w:t>açıklanacaktır</w:t>
      </w:r>
      <w:proofErr w:type="spellEnd"/>
      <w:r w:rsidRPr="00F61AC6">
        <w:rPr>
          <w:bCs/>
        </w:rPr>
        <w:t>.</w:t>
      </w:r>
    </w:p>
    <w:p w14:paraId="2F3D8C41" w14:textId="77777777" w:rsidR="002F47D8" w:rsidRDefault="002F47D8" w:rsidP="00B85DC5">
      <w:pPr>
        <w:rPr>
          <w:b/>
          <w:bCs/>
        </w:rPr>
      </w:pPr>
    </w:p>
    <w:p w14:paraId="2CE7A6D4" w14:textId="1156DC1E" w:rsidR="00B76065" w:rsidRDefault="00B76065" w:rsidP="00B85DC5">
      <w:pPr>
        <w:jc w:val="center"/>
      </w:pPr>
      <w:r w:rsidRPr="00B76065">
        <w:rPr>
          <w:b/>
          <w:bCs/>
        </w:rPr>
        <w:t>Ann</w:t>
      </w:r>
      <w:r w:rsidR="00143B26">
        <w:rPr>
          <w:b/>
          <w:bCs/>
        </w:rPr>
        <w:t xml:space="preserve">ouncement Regarding </w:t>
      </w:r>
      <w:r w:rsidR="0019213B">
        <w:rPr>
          <w:b/>
          <w:bCs/>
        </w:rPr>
        <w:t>IGUGET</w:t>
      </w:r>
      <w:bookmarkStart w:id="0" w:name="_GoBack"/>
      <w:bookmarkEnd w:id="0"/>
    </w:p>
    <w:p w14:paraId="3EECFA35" w14:textId="5B447F20" w:rsidR="00B76065" w:rsidRDefault="002F47D8">
      <w:r>
        <w:t>The exam</w:t>
      </w:r>
      <w:r w:rsidR="00B76065">
        <w:t xml:space="preserve"> will be done </w:t>
      </w:r>
      <w:r w:rsidR="00B76065" w:rsidRPr="00E66C02">
        <w:rPr>
          <w:u w:val="single"/>
        </w:rPr>
        <w:t>face-to-face</w:t>
      </w:r>
      <w:r w:rsidR="00B76065">
        <w:t xml:space="preserve">. Refer to the following table for </w:t>
      </w:r>
      <w:r w:rsidRPr="002F47D8">
        <w:rPr>
          <w:b/>
        </w:rPr>
        <w:t>IGU</w:t>
      </w:r>
      <w:r>
        <w:rPr>
          <w:b/>
        </w:rPr>
        <w:t>GET</w:t>
      </w:r>
      <w:r w:rsidR="00B76065">
        <w:t xml:space="preserve"> details.</w:t>
      </w:r>
    </w:p>
    <w:p w14:paraId="6DCDCC82" w14:textId="3FFD08E0" w:rsidR="002F47D8" w:rsidRPr="002F47D8" w:rsidRDefault="002F47D8">
      <w:pPr>
        <w:rPr>
          <w:b/>
        </w:rPr>
      </w:pPr>
      <w:r>
        <w:rPr>
          <w:b/>
        </w:rPr>
        <w:t>*</w:t>
      </w:r>
      <w:r w:rsidRPr="002F47D8">
        <w:rPr>
          <w:b/>
        </w:rPr>
        <w:t>Students who fail due to absenteeism will not be able to take the exam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3260"/>
        <w:gridCol w:w="2693"/>
        <w:gridCol w:w="1418"/>
        <w:gridCol w:w="1134"/>
      </w:tblGrid>
      <w:tr w:rsidR="00A6737E" w14:paraId="303D3C0C" w14:textId="23E18AD9" w:rsidTr="00B26D8A">
        <w:tc>
          <w:tcPr>
            <w:tcW w:w="2122" w:type="dxa"/>
            <w:vAlign w:val="center"/>
          </w:tcPr>
          <w:p w14:paraId="7D81FA0B" w14:textId="319B90FE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Exam</w:t>
            </w:r>
            <w:r>
              <w:rPr>
                <w:b/>
                <w:bCs/>
              </w:rPr>
              <w:t xml:space="preserve"> Type</w:t>
            </w:r>
          </w:p>
        </w:tc>
        <w:tc>
          <w:tcPr>
            <w:tcW w:w="3260" w:type="dxa"/>
            <w:vAlign w:val="center"/>
          </w:tcPr>
          <w:p w14:paraId="7E626D1B" w14:textId="2FD094E0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Date</w:t>
            </w:r>
          </w:p>
        </w:tc>
        <w:tc>
          <w:tcPr>
            <w:tcW w:w="2693" w:type="dxa"/>
            <w:vAlign w:val="center"/>
          </w:tcPr>
          <w:p w14:paraId="58BD85DB" w14:textId="484E8A62" w:rsidR="00A6737E" w:rsidRPr="00B76065" w:rsidRDefault="00A6737E" w:rsidP="00651C5F">
            <w:pPr>
              <w:rPr>
                <w:b/>
                <w:bCs/>
              </w:rPr>
            </w:pPr>
            <w:r w:rsidRPr="00B76065">
              <w:rPr>
                <w:b/>
                <w:bCs/>
              </w:rPr>
              <w:t>Time</w:t>
            </w:r>
          </w:p>
        </w:tc>
        <w:tc>
          <w:tcPr>
            <w:tcW w:w="1418" w:type="dxa"/>
            <w:vAlign w:val="center"/>
          </w:tcPr>
          <w:p w14:paraId="0BEF2862" w14:textId="2A9E82BF" w:rsidR="00A6737E" w:rsidRPr="00B76065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134" w:type="dxa"/>
          </w:tcPr>
          <w:p w14:paraId="1E986F4A" w14:textId="21F637B4" w:rsidR="00A6737E" w:rsidRDefault="00A6737E" w:rsidP="00651C5F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0D457E" w14:paraId="42A138A4" w14:textId="58F23629" w:rsidTr="00B26D8A">
        <w:trPr>
          <w:trHeight w:val="719"/>
        </w:trPr>
        <w:tc>
          <w:tcPr>
            <w:tcW w:w="2122" w:type="dxa"/>
            <w:vAlign w:val="center"/>
          </w:tcPr>
          <w:p w14:paraId="38355859" w14:textId="4B1B17E6" w:rsidR="000D457E" w:rsidRDefault="002F47D8" w:rsidP="000D457E">
            <w:r>
              <w:t>IGUGET</w:t>
            </w:r>
          </w:p>
        </w:tc>
        <w:tc>
          <w:tcPr>
            <w:tcW w:w="3260" w:type="dxa"/>
            <w:vAlign w:val="center"/>
          </w:tcPr>
          <w:p w14:paraId="718B2CD0" w14:textId="5BEA577E" w:rsidR="000D457E" w:rsidRDefault="002F47D8" w:rsidP="000D457E">
            <w:r>
              <w:rPr>
                <w:lang w:val="tr-TR"/>
              </w:rPr>
              <w:t xml:space="preserve">13 </w:t>
            </w:r>
            <w:proofErr w:type="spellStart"/>
            <w:r>
              <w:rPr>
                <w:lang w:val="tr-TR"/>
              </w:rPr>
              <w:t>June</w:t>
            </w:r>
            <w:proofErr w:type="spellEnd"/>
            <w:r w:rsidR="000D457E">
              <w:rPr>
                <w:lang w:val="tr-TR"/>
              </w:rPr>
              <w:t xml:space="preserve"> 2024</w:t>
            </w:r>
          </w:p>
        </w:tc>
        <w:tc>
          <w:tcPr>
            <w:tcW w:w="2693" w:type="dxa"/>
            <w:vAlign w:val="center"/>
          </w:tcPr>
          <w:p w14:paraId="22633A25" w14:textId="77777777" w:rsidR="002F47D8" w:rsidRDefault="002F47D8" w:rsidP="002F47D8">
            <w:pPr>
              <w:rPr>
                <w:lang w:val="tr-TR"/>
              </w:rPr>
            </w:pPr>
            <w:r>
              <w:rPr>
                <w:lang w:val="tr-TR"/>
              </w:rPr>
              <w:t>10:00 – 11:3</w:t>
            </w:r>
            <w:r w:rsidRPr="00B76065">
              <w:rPr>
                <w:lang w:val="tr-TR"/>
              </w:rPr>
              <w:t>0</w:t>
            </w:r>
            <w:r>
              <w:rPr>
                <w:lang w:val="tr-TR"/>
              </w:rPr>
              <w:t xml:space="preserve">   </w:t>
            </w:r>
          </w:p>
          <w:p w14:paraId="19A59218" w14:textId="53BA4F7E" w:rsidR="000D457E" w:rsidRDefault="002F47D8" w:rsidP="002F47D8">
            <w:r>
              <w:rPr>
                <w:lang w:val="tr-TR"/>
              </w:rPr>
              <w:t xml:space="preserve">12:30 – 14:00 </w:t>
            </w:r>
          </w:p>
        </w:tc>
        <w:tc>
          <w:tcPr>
            <w:tcW w:w="1418" w:type="dxa"/>
            <w:vAlign w:val="center"/>
          </w:tcPr>
          <w:p w14:paraId="4E1F97A0" w14:textId="0EEEEF8C" w:rsidR="000D457E" w:rsidRDefault="002F47D8" w:rsidP="000D457E">
            <w:r>
              <w:t>9</w:t>
            </w:r>
            <w:r w:rsidR="000D457E">
              <w:t>0 minutes</w:t>
            </w:r>
          </w:p>
        </w:tc>
        <w:tc>
          <w:tcPr>
            <w:tcW w:w="1134" w:type="dxa"/>
          </w:tcPr>
          <w:p w14:paraId="02C82D6D" w14:textId="1A52CF6E" w:rsidR="000D457E" w:rsidRDefault="002F47D8" w:rsidP="000D457E">
            <w:r>
              <w:t>E B</w:t>
            </w:r>
            <w:r w:rsidR="000D457E">
              <w:t>lock</w:t>
            </w:r>
          </w:p>
          <w:p w14:paraId="5F149949" w14:textId="60B9062B" w:rsidR="000D457E" w:rsidRDefault="000D457E" w:rsidP="000D457E"/>
        </w:tc>
      </w:tr>
    </w:tbl>
    <w:p w14:paraId="7106E3E0" w14:textId="3060FD57" w:rsidR="00815A0B" w:rsidRDefault="00815A0B"/>
    <w:p w14:paraId="6E14AA89" w14:textId="7FA22D72" w:rsidR="00273886" w:rsidRPr="00F61AC6" w:rsidRDefault="00F61AC6" w:rsidP="00E20C5D">
      <w:pPr>
        <w:rPr>
          <w:bCs/>
        </w:rPr>
      </w:pPr>
      <w:r w:rsidRPr="00F61AC6">
        <w:rPr>
          <w:bCs/>
        </w:rPr>
        <w:t>Student lists will be announced at a later date.</w:t>
      </w:r>
    </w:p>
    <w:sectPr w:rsidR="00273886" w:rsidRPr="00F61AC6" w:rsidSect="00273886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A2DCB" w14:textId="77777777" w:rsidR="007E0917" w:rsidRDefault="007E0917" w:rsidP="00E20C5D">
      <w:pPr>
        <w:spacing w:after="0" w:line="240" w:lineRule="auto"/>
      </w:pPr>
      <w:r>
        <w:separator/>
      </w:r>
    </w:p>
  </w:endnote>
  <w:endnote w:type="continuationSeparator" w:id="0">
    <w:p w14:paraId="40E889E3" w14:textId="77777777" w:rsidR="007E0917" w:rsidRDefault="007E0917" w:rsidP="00E20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BCF168" w14:textId="77777777" w:rsidR="007E0917" w:rsidRDefault="007E0917" w:rsidP="00E20C5D">
      <w:pPr>
        <w:spacing w:after="0" w:line="240" w:lineRule="auto"/>
      </w:pPr>
      <w:r>
        <w:separator/>
      </w:r>
    </w:p>
  </w:footnote>
  <w:footnote w:type="continuationSeparator" w:id="0">
    <w:p w14:paraId="26E38BD0" w14:textId="77777777" w:rsidR="007E0917" w:rsidRDefault="007E0917" w:rsidP="00E20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897CA" w14:textId="16B02276" w:rsidR="00E20C5D" w:rsidRPr="00E20C5D" w:rsidRDefault="00520A54" w:rsidP="00E20C5D">
    <w:pPr>
      <w:pStyle w:val="stBilgi"/>
      <w:jc w:val="right"/>
      <w:rPr>
        <w:lang w:val="tr-TR"/>
      </w:rPr>
    </w:pPr>
    <w:r>
      <w:rPr>
        <w:lang w:val="tr-TR"/>
      </w:rPr>
      <w:t>IGUGET</w:t>
    </w:r>
    <w:r w:rsidR="00E20C5D">
      <w:rPr>
        <w:lang w:val="tr-TR"/>
      </w:rPr>
      <w:t xml:space="preserve"> </w:t>
    </w:r>
    <w:proofErr w:type="spellStart"/>
    <w:r w:rsidR="00E20C5D">
      <w:rPr>
        <w:lang w:val="tr-TR"/>
      </w:rPr>
      <w:t>Announcement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UxNjU1AgJjUyUdpeDU4uLM/DyQAuNaAIKBNa8sAAAA"/>
  </w:docVars>
  <w:rsids>
    <w:rsidRoot w:val="00B76065"/>
    <w:rsid w:val="000B33EA"/>
    <w:rsid w:val="000D457E"/>
    <w:rsid w:val="000E6496"/>
    <w:rsid w:val="000F64E9"/>
    <w:rsid w:val="00101DD3"/>
    <w:rsid w:val="00107186"/>
    <w:rsid w:val="00130999"/>
    <w:rsid w:val="001353B4"/>
    <w:rsid w:val="00143B26"/>
    <w:rsid w:val="0019213B"/>
    <w:rsid w:val="00207B22"/>
    <w:rsid w:val="00273886"/>
    <w:rsid w:val="002B25F1"/>
    <w:rsid w:val="002F47D8"/>
    <w:rsid w:val="00311452"/>
    <w:rsid w:val="0034025E"/>
    <w:rsid w:val="003940FF"/>
    <w:rsid w:val="003B1850"/>
    <w:rsid w:val="0040330E"/>
    <w:rsid w:val="00406436"/>
    <w:rsid w:val="00423EB1"/>
    <w:rsid w:val="00474D2E"/>
    <w:rsid w:val="004868E7"/>
    <w:rsid w:val="004D75AD"/>
    <w:rsid w:val="00501967"/>
    <w:rsid w:val="00520A54"/>
    <w:rsid w:val="00611827"/>
    <w:rsid w:val="00651C5F"/>
    <w:rsid w:val="006524C5"/>
    <w:rsid w:val="00697E83"/>
    <w:rsid w:val="00741D54"/>
    <w:rsid w:val="00752D3A"/>
    <w:rsid w:val="007D4360"/>
    <w:rsid w:val="007E0917"/>
    <w:rsid w:val="00815A0B"/>
    <w:rsid w:val="008175EC"/>
    <w:rsid w:val="008A0947"/>
    <w:rsid w:val="008A1906"/>
    <w:rsid w:val="00A03BE2"/>
    <w:rsid w:val="00A27959"/>
    <w:rsid w:val="00A512A8"/>
    <w:rsid w:val="00A610B7"/>
    <w:rsid w:val="00A6737E"/>
    <w:rsid w:val="00B03C44"/>
    <w:rsid w:val="00B26D8A"/>
    <w:rsid w:val="00B270BB"/>
    <w:rsid w:val="00B4714D"/>
    <w:rsid w:val="00B76065"/>
    <w:rsid w:val="00B85DC5"/>
    <w:rsid w:val="00BE0232"/>
    <w:rsid w:val="00C45842"/>
    <w:rsid w:val="00C46B05"/>
    <w:rsid w:val="00C64D4C"/>
    <w:rsid w:val="00C72421"/>
    <w:rsid w:val="00C75A2C"/>
    <w:rsid w:val="00D2092A"/>
    <w:rsid w:val="00E20C5D"/>
    <w:rsid w:val="00E2133F"/>
    <w:rsid w:val="00E36173"/>
    <w:rsid w:val="00E66C02"/>
    <w:rsid w:val="00E8033C"/>
    <w:rsid w:val="00EC672B"/>
    <w:rsid w:val="00ED1495"/>
    <w:rsid w:val="00EF789A"/>
    <w:rsid w:val="00F534E8"/>
    <w:rsid w:val="00F61AC6"/>
    <w:rsid w:val="00F900E1"/>
    <w:rsid w:val="00FA77BF"/>
    <w:rsid w:val="00FD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4BBB"/>
  <w15:chartTrackingRefBased/>
  <w15:docId w15:val="{2773C656-5D83-49F5-9B92-C423EA11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76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7606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27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70B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0C5D"/>
  </w:style>
  <w:style w:type="paragraph" w:styleId="AltBilgi">
    <w:name w:val="footer"/>
    <w:basedOn w:val="Normal"/>
    <w:link w:val="AltBilgiChar"/>
    <w:uiPriority w:val="99"/>
    <w:unhideWhenUsed/>
    <w:rsid w:val="00E20C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0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grul Gungor</dc:creator>
  <cp:keywords/>
  <dc:description/>
  <cp:lastModifiedBy>mtusu</cp:lastModifiedBy>
  <cp:revision>17</cp:revision>
  <cp:lastPrinted>2022-10-26T09:46:00Z</cp:lastPrinted>
  <dcterms:created xsi:type="dcterms:W3CDTF">2024-01-11T09:47:00Z</dcterms:created>
  <dcterms:modified xsi:type="dcterms:W3CDTF">2024-04-18T07:12:00Z</dcterms:modified>
</cp:coreProperties>
</file>